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r w:rsidRPr="00844A5D">
        <w:t>Practices for Secure Software</w:t>
      </w:r>
      <w:r w:rsidRPr="00844A5D" w:rsidR="00277B38">
        <w:t xml:space="preserve"> Report</w:t>
      </w:r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:rsidRPr="00FF5CF5" w:rsidR="00FF5CF5" w:rsidP="00844A5D" w:rsidRDefault="00940B1A" w14:paraId="5B237A03" w14:textId="4233EB61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:rsidR="00403219" w:rsidRDefault="00940B1A" w14:paraId="718C2BF2" w14:textId="2533AA3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97EE537" w14:textId="3D92612D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42C4407" w14:textId="223C24E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313A7A3D" w14:textId="11C3045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B704AC1" w14:textId="179EC0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DF0AABA" w14:textId="1EA418B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64D26887" w14:textId="0B15B65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00DD67" w14:textId="6730204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3ABADD" w14:textId="512ABA2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31FB9A1" w14:textId="7259129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13212D62" w14:textId="297E643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AD6BE8C" w14:textId="17581A8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00B7788F" w:rsidRDefault="00940B1A" w14:paraId="6A4686D4" w14:textId="541C0C17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02040754" w:id="4"/>
      <w:r w:rsidRPr="00B7788F">
        <w:lastRenderedPageBreak/>
        <w:t>Document Revision History</w:t>
      </w:r>
      <w:bookmarkEnd w:id="2"/>
      <w:bookmarkEnd w:id="3"/>
      <w:bookmarkEnd w:id="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3C3E3B87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3C3E3B87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3C3E3B87" w:rsidRDefault="00B7788F" w14:paraId="2819F8C6" w14:textId="4E08CA8B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contextualSpacing/>
              <w:jc w:val="center"/>
            </w:pPr>
            <w:r w:rsidRPr="3C3E3B87" w:rsidR="6266AF7A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6/15/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3C3E3B87" w:rsidRDefault="00B7788F" w14:paraId="07699096" w14:textId="7002F430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contextualSpacing/>
              <w:jc w:val="center"/>
            </w:pPr>
            <w:r w:rsidRPr="3C3E3B87" w:rsidR="6266AF7A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Dylan Kusick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B7788F" w:rsidRDefault="00C32F3D" w14:paraId="77DC76FF" w14:textId="17BFB305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02040755" w:id="8"/>
      <w:r w:rsidRPr="00B7788F">
        <w:t>Client</w:t>
      </w:r>
      <w:bookmarkEnd w:id="5"/>
      <w:bookmarkEnd w:id="6"/>
      <w:bookmarkEnd w:id="7"/>
      <w:bookmarkEnd w:id="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3C3E3B87" w:rsidRDefault="00352FD0" w14:paraId="3EF4D256" w14:textId="62EB8E34">
      <w:pPr>
        <w:pStyle w:val="Heading2"/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709846648" w:id="12"/>
      <w:bookmarkStart w:name="_Toc770945630" w:id="13"/>
      <w:bookmarkStart w:name="_Toc102040757" w:id="14"/>
      <w:r w:rsidRPr="3C3E3B87" w:rsidR="00352FD0">
        <w:rPr>
          <w:rFonts w:ascii="Times New Roman" w:hAnsi="Times New Roman" w:eastAsia="Times New Roman" w:cs="Times New Roman"/>
          <w:sz w:val="24"/>
          <w:szCs w:val="24"/>
        </w:rPr>
        <w:t>Developer</w:t>
      </w:r>
      <w:bookmarkEnd w:id="12"/>
      <w:bookmarkEnd w:id="13"/>
      <w:bookmarkEnd w:id="14"/>
    </w:p>
    <w:p w:rsidR="3340C085" w:rsidP="3C3E3B87" w:rsidRDefault="3340C085" w14:paraId="2C36FC49" w14:textId="39AE5D8A">
      <w:pPr>
        <w:pStyle w:val="Normal"/>
        <w:bidi w:val="0"/>
        <w:spacing w:before="0" w:beforeAutospacing="off" w:after="0" w:afterAutospacing="off" w:line="480" w:lineRule="auto"/>
        <w:ind w:left="0" w:right="0"/>
        <w:contextualSpacing/>
        <w:jc w:val="left"/>
        <w:rPr>
          <w:rFonts w:ascii="Times New Roman" w:hAnsi="Times New Roman" w:eastAsia="Times New Roman" w:cs="Times New Roman"/>
          <w:sz w:val="24"/>
          <w:szCs w:val="24"/>
        </w:rPr>
      </w:pPr>
      <w:r w:rsidRPr="3C3E3B87" w:rsidR="3340C085">
        <w:rPr>
          <w:rFonts w:ascii="Times New Roman" w:hAnsi="Times New Roman" w:eastAsia="Times New Roman" w:cs="Times New Roman"/>
          <w:sz w:val="24"/>
          <w:szCs w:val="24"/>
        </w:rPr>
        <w:t>Dylan Kusick</w:t>
      </w:r>
    </w:p>
    <w:p w:rsidRPr="00B7788F" w:rsidR="0058064D" w:rsidP="3C3E3B87" w:rsidRDefault="0058064D" w14:paraId="3A4DB0F5" w14:textId="518A6D83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Pr="00B7788F" w:rsidR="00010B8A" w:rsidP="3C3E3B87" w:rsidRDefault="00C32F3D" w14:paraId="7A425AC3" w14:textId="1BBCD55D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361528762" w:id="15"/>
      <w:bookmarkStart w:name="_Toc1441383079" w:id="16"/>
      <w:bookmarkStart w:name="_Toc102040758" w:id="17"/>
      <w:r w:rsidRPr="3C3E3B87" w:rsidR="00C32F3D">
        <w:rPr>
          <w:rFonts w:ascii="Times New Roman" w:hAnsi="Times New Roman" w:eastAsia="Times New Roman" w:cs="Times New Roman"/>
          <w:sz w:val="24"/>
          <w:szCs w:val="24"/>
        </w:rPr>
        <w:t>Algorithm Cipher</w:t>
      </w:r>
      <w:bookmarkEnd w:id="15"/>
      <w:bookmarkEnd w:id="16"/>
      <w:bookmarkEnd w:id="17"/>
    </w:p>
    <w:p w:rsidR="3C3E3B87" w:rsidP="3C3E3B87" w:rsidRDefault="3C3E3B87" w14:paraId="5E7E790A" w14:textId="218748BD">
      <w:pPr>
        <w:pStyle w:val="Normal"/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6486A31F" w:rsidP="3C3E3B87" w:rsidRDefault="6486A31F" w14:paraId="37419488" w14:textId="6881D6B3">
      <w:pPr>
        <w:pStyle w:val="Normal"/>
        <w:spacing w:line="480" w:lineRule="auto"/>
        <w:ind w:firstLine="720"/>
        <w:contextualSpacing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3C3E3B87" w:rsidR="6486A31F">
        <w:rPr>
          <w:rFonts w:ascii="Times New Roman" w:hAnsi="Times New Roman" w:eastAsia="Times New Roman" w:cs="Times New Roman"/>
          <w:sz w:val="24"/>
          <w:szCs w:val="24"/>
        </w:rPr>
        <w:t xml:space="preserve">Previously, I had recommended </w:t>
      </w:r>
      <w:r w:rsidRPr="3C3E3B87" w:rsidR="1DA7F804">
        <w:rPr>
          <w:rFonts w:ascii="Times New Roman" w:hAnsi="Times New Roman" w:eastAsia="Times New Roman" w:cs="Times New Roman"/>
          <w:sz w:val="24"/>
          <w:szCs w:val="24"/>
        </w:rPr>
        <w:t>AES, or Advanced Encryption</w:t>
      </w:r>
      <w:r w:rsidRPr="3C3E3B87" w:rsidR="2F8EC0F2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3C3E3B87" w:rsidR="22AC74DB">
        <w:rPr>
          <w:rFonts w:ascii="Times New Roman" w:hAnsi="Times New Roman" w:eastAsia="Times New Roman" w:cs="Times New Roman"/>
          <w:sz w:val="24"/>
          <w:szCs w:val="24"/>
        </w:rPr>
        <w:t>Standard for Artemis Financial</w:t>
      </w:r>
      <w:r w:rsidRPr="3C3E3B87" w:rsidR="546362E2">
        <w:rPr>
          <w:rFonts w:ascii="Times New Roman" w:hAnsi="Times New Roman" w:eastAsia="Times New Roman" w:cs="Times New Roman"/>
          <w:sz w:val="24"/>
          <w:szCs w:val="24"/>
        </w:rPr>
        <w:t>. I</w:t>
      </w:r>
      <w:r w:rsidRPr="3C3E3B87" w:rsidR="22AC74DB">
        <w:rPr>
          <w:rFonts w:ascii="Times New Roman" w:hAnsi="Times New Roman" w:eastAsia="Times New Roman" w:cs="Times New Roman"/>
          <w:sz w:val="24"/>
          <w:szCs w:val="24"/>
        </w:rPr>
        <w:t xml:space="preserve"> do not think there is a need to change the encryption cip</w:t>
      </w:r>
      <w:r w:rsidRPr="3C3E3B87" w:rsidR="58B18FCF">
        <w:rPr>
          <w:rFonts w:ascii="Times New Roman" w:hAnsi="Times New Roman" w:eastAsia="Times New Roman" w:cs="Times New Roman"/>
          <w:sz w:val="24"/>
          <w:szCs w:val="24"/>
        </w:rPr>
        <w:t>her given the</w:t>
      </w:r>
      <w:r w:rsidRPr="3C3E3B87" w:rsidR="2AF1AA2A">
        <w:rPr>
          <w:rFonts w:ascii="Times New Roman" w:hAnsi="Times New Roman" w:eastAsia="Times New Roman" w:cs="Times New Roman"/>
          <w:sz w:val="24"/>
          <w:szCs w:val="24"/>
        </w:rPr>
        <w:t xml:space="preserve"> presented</w:t>
      </w:r>
      <w:r w:rsidRPr="3C3E3B87" w:rsidR="58B18FCF">
        <w:rPr>
          <w:rFonts w:ascii="Times New Roman" w:hAnsi="Times New Roman" w:eastAsia="Times New Roman" w:cs="Times New Roman"/>
          <w:sz w:val="24"/>
          <w:szCs w:val="24"/>
        </w:rPr>
        <w:t xml:space="preserve"> scenario. AES has been around since </w:t>
      </w:r>
      <w:r w:rsidRPr="3C3E3B87" w:rsidR="55772810">
        <w:rPr>
          <w:rFonts w:ascii="Times New Roman" w:hAnsi="Times New Roman" w:eastAsia="Times New Roman" w:cs="Times New Roman"/>
          <w:sz w:val="24"/>
          <w:szCs w:val="24"/>
        </w:rPr>
        <w:t>1997 and is so secure that it has been chosen as the encryption algorithm standard by the United States government</w:t>
      </w:r>
      <w:r w:rsidRPr="3C3E3B87" w:rsidR="0E39A900">
        <w:rPr>
          <w:rFonts w:ascii="Times New Roman" w:hAnsi="Times New Roman" w:eastAsia="Times New Roman" w:cs="Times New Roman"/>
          <w:sz w:val="24"/>
          <w:szCs w:val="24"/>
        </w:rPr>
        <w:t xml:space="preserve"> (</w:t>
      </w:r>
      <w:r w:rsidRPr="3C3E3B87" w:rsidR="0E39A900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Bernstein, 2021)</w:t>
      </w:r>
      <w:r w:rsidRPr="3C3E3B87" w:rsidR="4B080948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. </w:t>
      </w:r>
      <w:r w:rsidRPr="3C3E3B87" w:rsidR="1E1D44D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The cipher works by taking plain text and converting it into ciphertext, which </w:t>
      </w:r>
      <w:r w:rsidRPr="3C3E3B87" w:rsidR="1E1D44D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essentially just</w:t>
      </w:r>
      <w:r w:rsidRPr="3C3E3B87" w:rsidR="1E1D44DE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looks like random numbers and letters mashed together. </w:t>
      </w:r>
      <w:r w:rsidRPr="3C3E3B87" w:rsidR="3F24EACD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This happens by converting chunks of 128 bits into keys of 128, </w:t>
      </w:r>
      <w:r w:rsidRPr="3C3E3B87" w:rsidR="21A38C0B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192, or </w:t>
      </w:r>
      <w:r w:rsidRPr="3C3E3B87" w:rsidR="3F24EACD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256</w:t>
      </w:r>
      <w:r w:rsidRPr="3C3E3B87" w:rsidR="6B7C8C18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-bit</w:t>
      </w:r>
      <w:r w:rsidRPr="3C3E3B87" w:rsidR="3F24EACD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keys. </w:t>
      </w:r>
      <w:r w:rsidRPr="3C3E3B87" w:rsidR="4E15E1F6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These keys are necessary to decrypt the message as they are the same ones that encrypted them</w:t>
      </w:r>
      <w:r w:rsidRPr="3C3E3B87" w:rsidR="3F913E86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(Jena, 2023). </w:t>
      </w:r>
      <w:r w:rsidRPr="3C3E3B87" w:rsidR="4E15E1F6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Therefore, these keys are very necessary to keep safe</w:t>
      </w:r>
      <w:r w:rsidRPr="3C3E3B87" w:rsidR="2134C36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, especially so they do not get into the wrong hands.</w:t>
      </w:r>
      <w:r w:rsidRPr="3C3E3B87" w:rsidR="4069E162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Symmetric versus non-symmetric keys are going to tell us </w:t>
      </w:r>
      <w:r w:rsidRPr="3C3E3B87" w:rsidR="5721FFE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whether the receiving end of the encrypted message will have a key to </w:t>
      </w:r>
      <w:r w:rsidRPr="3C3E3B87" w:rsidR="4348165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decrypt the message. </w:t>
      </w:r>
      <w:r w:rsidRPr="3C3E3B87" w:rsidR="43481655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Non-symmetric keys will have a public key</w:t>
      </w:r>
      <w:r w:rsidRPr="3C3E3B87" w:rsidR="7F44FF0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that is used to encrypt the message and a private key that is used to decrypt the message (P</w:t>
      </w:r>
      <w:r w:rsidRPr="3C3E3B87" w:rsidR="7C311ED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oggi, 2021</w:t>
      </w:r>
      <w:r w:rsidRPr="3C3E3B87" w:rsidR="7F44FF0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).</w:t>
      </w:r>
      <w:r w:rsidRPr="3C3E3B87" w:rsidR="4F140F3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3C3E3B87" w:rsidR="4F140F3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The difference in the symmetric key is </w:t>
      </w:r>
      <w:r w:rsidRPr="3C3E3B87" w:rsidR="411612D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of course explained above as AES uses symmetric keys.</w:t>
      </w:r>
      <w:r w:rsidRPr="3C3E3B87" w:rsidR="411612D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</w:p>
    <w:p w:rsidR="411612DA" w:rsidP="3C3E3B87" w:rsidRDefault="411612DA" w14:paraId="22D9DC8E" w14:textId="4F33625C">
      <w:pPr>
        <w:pStyle w:val="Normal"/>
        <w:spacing w:line="480" w:lineRule="auto"/>
        <w:ind w:firstLine="720"/>
        <w:contextualSpacing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3C3E3B87" w:rsidR="411612D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Encryption algorithms have changed drastically since they were introduced and will continue to </w:t>
      </w:r>
      <w:r w:rsidRPr="3C3E3B87" w:rsidR="411612D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evolve</w:t>
      </w:r>
      <w:r w:rsidRPr="3C3E3B87" w:rsidR="411612DA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as necessary. </w:t>
      </w:r>
      <w:r w:rsidRPr="3C3E3B87" w:rsidR="7C80904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Before AES, the standard for encryption algorithms was DES. DES </w:t>
      </w:r>
      <w:r w:rsidRPr="3C3E3B87" w:rsidR="1A829CD3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was also a symmetric encryption algorithm but was being broken by distributed computers</w:t>
      </w:r>
      <w:r w:rsidRPr="3C3E3B87" w:rsidR="673AE7D9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due to it only being a 64-bit encryption algorithm</w:t>
      </w:r>
      <w:r w:rsidRPr="3C3E3B87" w:rsidR="2E7F9748">
        <w:rPr>
          <w:rFonts w:ascii="Times New Roman" w:hAnsi="Times New Roman" w:eastAsia="Times New Roman" w:cs="Times New Roman"/>
          <w:sz w:val="24"/>
          <w:szCs w:val="24"/>
        </w:rPr>
        <w:t xml:space="preserve"> (</w:t>
      </w:r>
      <w:r w:rsidRPr="3C3E3B87" w:rsidR="2E7F9748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Bernstein, 2021).</w:t>
      </w:r>
      <w:r w:rsidRPr="3C3E3B87" w:rsidR="673AE7D9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As technology does, </w:t>
      </w:r>
      <w:r w:rsidRPr="3C3E3B87" w:rsidR="7A2F2552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DES</w:t>
      </w:r>
      <w:r w:rsidRPr="3C3E3B87" w:rsidR="175D9E8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</w:t>
      </w:r>
      <w:r w:rsidRPr="3C3E3B87" w:rsidR="175D9E8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essentially became</w:t>
      </w:r>
      <w:r w:rsidRPr="3C3E3B87" w:rsidR="175D9E8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outdated, which is where AES was brought to life in 1997 </w:t>
      </w:r>
      <w:r w:rsidRPr="3C3E3B87" w:rsidR="175D9E8C">
        <w:rPr>
          <w:rFonts w:ascii="Times New Roman" w:hAnsi="Times New Roman" w:eastAsia="Times New Roman" w:cs="Times New Roman"/>
          <w:sz w:val="24"/>
          <w:szCs w:val="24"/>
        </w:rPr>
        <w:t>(</w:t>
      </w:r>
      <w:r w:rsidRPr="3C3E3B87" w:rsidR="175D9E8C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Bernstein, 2021).</w:t>
      </w:r>
      <w:r w:rsidRPr="3C3E3B87" w:rsidR="560283BD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The </w:t>
      </w:r>
      <w:r w:rsidRPr="3C3E3B87" w:rsidR="412875AD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need for an update will </w:t>
      </w:r>
      <w:r w:rsidRPr="3C3E3B87" w:rsidR="412875AD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probably come</w:t>
      </w:r>
      <w:r w:rsidRPr="3C3E3B87" w:rsidR="412875AD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at a time when quantum computing is </w:t>
      </w:r>
      <w:r w:rsidRPr="3C3E3B87" w:rsidR="625A3536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relevant as </w:t>
      </w:r>
      <w:r w:rsidRPr="3C3E3B87" w:rsidR="1353179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>brute force</w:t>
      </w:r>
      <w:r w:rsidRPr="3C3E3B87" w:rsidR="13531797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attacking</w:t>
      </w:r>
      <w:r w:rsidRPr="3C3E3B87" w:rsidR="625A3536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 this algorithm is extremely difficult.</w:t>
      </w:r>
    </w:p>
    <w:p w:rsidR="3C3E3B87" w:rsidP="3C3E3B87" w:rsidRDefault="3C3E3B87" w14:paraId="639EEB2A" w14:textId="673A9BE7">
      <w:pPr>
        <w:pStyle w:val="Normal"/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3C3E3B87" w:rsidP="3C3E3B87" w:rsidRDefault="3C3E3B87" w14:paraId="77CA9F67" w14:textId="72FF9C97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3C3E3B87" w:rsidP="3C3E3B87" w:rsidRDefault="3C3E3B87" w14:paraId="7777EA72" w14:textId="4707E69A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3C3E3B87" w:rsidP="3C3E3B87" w:rsidRDefault="3C3E3B87" w14:paraId="5AA6E74D" w14:textId="19B65C46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Pr="00B7788F" w:rsidR="00010B8A" w:rsidP="00D47759" w:rsidRDefault="00010B8A" w14:paraId="5CAB2AA8" w14:textId="77777777">
      <w:pPr>
        <w:contextualSpacing/>
        <w:rPr>
          <w:rFonts w:cstheme="minorHAnsi"/>
          <w:sz w:val="22"/>
          <w:szCs w:val="22"/>
        </w:rPr>
      </w:pPr>
    </w:p>
    <w:p w:rsidR="003978A0" w:rsidP="3C3E3B87" w:rsidRDefault="003978A0" w14:paraId="6BEBCC74" w14:textId="237CA01F">
      <w:pPr>
        <w:pStyle w:val="Heading2"/>
        <w:numPr>
          <w:ilvl w:val="0"/>
          <w:numId w:val="21"/>
        </w:numPr>
        <w:spacing w:before="0" w:line="240" w:lineRule="auto"/>
        <w:contextualSpacing/>
        <w:rPr/>
      </w:pPr>
      <w:bookmarkStart w:name="_Toc272204322" w:id="18"/>
      <w:bookmarkStart w:name="_Toc290624425" w:id="19"/>
      <w:bookmarkStart w:name="_Toc102040759" w:id="20"/>
      <w:r w:rsidR="00C32F3D">
        <w:rPr/>
        <w:t>Certificate Generation</w:t>
      </w:r>
      <w:bookmarkEnd w:id="18"/>
      <w:bookmarkEnd w:id="19"/>
      <w:bookmarkEnd w:id="20"/>
    </w:p>
    <w:p w:rsidR="3C3E3B87" w:rsidP="3C3E3B87" w:rsidRDefault="3C3E3B87" w14:paraId="7C066AEB" w14:textId="00D61D6E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  <w:b w:val="1"/>
          <w:bCs w:val="1"/>
          <w:sz w:val="22"/>
          <w:szCs w:val="22"/>
        </w:rPr>
      </w:pPr>
    </w:p>
    <w:p w:rsidR="0984A037" w:rsidP="3C3E3B87" w:rsidRDefault="0984A037" w14:paraId="61C2B7E5" w14:textId="0FABDF09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="0984A037">
        <w:drawing>
          <wp:inline wp14:editId="02BB92D2" wp14:anchorId="0A42C465">
            <wp:extent cx="6753225" cy="2448044"/>
            <wp:effectExtent l="0" t="0" r="0" b="0"/>
            <wp:docPr id="211734565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f2d50ab4de04b7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3225" cy="2448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C3E3B87" w:rsidP="3C3E3B87" w:rsidRDefault="3C3E3B87" w14:paraId="0C6ACB99" w14:textId="15BCFE85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0984A037" w:rsidP="3C3E3B87" w:rsidRDefault="0984A037" w14:paraId="2A4C4FC6" w14:textId="52952510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="0984A037">
        <w:drawing>
          <wp:inline wp14:editId="1D088F5C" wp14:anchorId="2DF652B8">
            <wp:extent cx="6819900" cy="3566240"/>
            <wp:effectExtent l="0" t="0" r="0" b="0"/>
            <wp:docPr id="53173316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5b1061207a8418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9900" cy="356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C3E3B87" w:rsidP="3C3E3B87" w:rsidRDefault="3C3E3B87" w14:paraId="68B6BBF5" w14:textId="4A7AF55B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C3E3B87" w:rsidP="3C3E3B87" w:rsidRDefault="3C3E3B87" w14:paraId="5E3BFED7" w14:textId="1CCEA996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C3E3B87" w:rsidP="3C3E3B87" w:rsidRDefault="3C3E3B87" w14:paraId="2FADBC15" w14:textId="690CF18F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Pr="00B7788F" w:rsidR="00DB5652" w:rsidP="00D47759" w:rsidRDefault="00DB5652" w14:paraId="77A5BBC5" w14:textId="77777777">
      <w:pPr>
        <w:contextualSpacing/>
        <w:rPr>
          <w:rFonts w:cstheme="minorHAnsi"/>
          <w:sz w:val="22"/>
          <w:szCs w:val="22"/>
        </w:rPr>
      </w:pPr>
    </w:p>
    <w:p w:rsidR="00E33862" w:rsidP="3C3E3B87" w:rsidRDefault="00E33862" w14:paraId="6AE4DC4E" w14:textId="5ED69F29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53388823" w:id="21"/>
      <w:bookmarkStart w:name="_Toc469977634" w:id="22"/>
      <w:bookmarkStart w:name="_Toc102040760" w:id="23"/>
      <w:r w:rsidR="00E33862">
        <w:rPr/>
        <w:t>Deploy Cipher</w:t>
      </w:r>
      <w:bookmarkEnd w:id="21"/>
      <w:bookmarkEnd w:id="22"/>
      <w:bookmarkEnd w:id="23"/>
    </w:p>
    <w:p w:rsidR="3C3E3B87" w:rsidP="3C3E3B87" w:rsidRDefault="3C3E3B87" w14:paraId="587A1790" w14:textId="4D6B151D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C3E3B87" w:rsidP="3C3E3B87" w:rsidRDefault="3C3E3B87" w14:paraId="3FBD60B5" w14:textId="096C145F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43850D2F" w:rsidP="3C3E3B87" w:rsidRDefault="43850D2F" w14:paraId="564A7982" w14:textId="08D4A3D3">
      <w:pPr>
        <w:pStyle w:val="Normal"/>
        <w:spacing/>
        <w:contextualSpacing/>
      </w:pPr>
      <w:r w:rsidR="43850D2F">
        <w:drawing>
          <wp:inline wp14:editId="11E01BD4" wp14:anchorId="6D12266E">
            <wp:extent cx="6085703" cy="1876425"/>
            <wp:effectExtent l="0" t="0" r="0" b="0"/>
            <wp:docPr id="195807391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33dde31ff08469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5703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C3E3B87" w:rsidP="3C3E3B87" w:rsidRDefault="3C3E3B87" w14:paraId="05E50B81" w14:textId="661ABDF5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C3E3B87" w:rsidP="3C3E3B87" w:rsidRDefault="3C3E3B87" w14:paraId="33CA2BCE" w14:textId="724B4626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C3E3B87" w:rsidP="3C3E3B87" w:rsidRDefault="3C3E3B87" w14:paraId="26A8D079" w14:textId="2BAD21C8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C3E3B87" w:rsidP="3C3E3B87" w:rsidRDefault="3C3E3B87" w14:paraId="31081D81" w14:textId="40065A3B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Pr="00B7788F" w:rsidR="00DB5652" w:rsidP="3C3E3B87" w:rsidRDefault="00DB5652" w14:paraId="6BA341E9" w14:textId="77777777">
      <w:pPr>
        <w:spacing w:line="480" w:lineRule="auto"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p w:rsidR="00E4044A" w:rsidP="3C3E3B87" w:rsidRDefault="00E4044A" w14:paraId="710282FE" w14:textId="0EAB5ACA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bookmarkStart w:name="_Toc102040761" w:id="24"/>
      <w:bookmarkStart w:name="_Toc985755642" w:id="25"/>
      <w:bookmarkStart w:name="_Toc1980769825" w:id="26"/>
      <w:r w:rsidRPr="3C3E3B87" w:rsidR="00E4044A">
        <w:rPr>
          <w:rFonts w:ascii="Times New Roman" w:hAnsi="Times New Roman" w:eastAsia="Times New Roman" w:cs="Times New Roman"/>
          <w:sz w:val="24"/>
          <w:szCs w:val="24"/>
        </w:rPr>
        <w:t>Secure Communications</w:t>
      </w:r>
      <w:bookmarkEnd w:id="24"/>
      <w:r w:rsidRPr="3C3E3B87" w:rsidR="00E4044A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bookmarkEnd w:id="25"/>
      <w:bookmarkEnd w:id="26"/>
    </w:p>
    <w:p w:rsidR="5BDFFE1D" w:rsidP="3C3E3B87" w:rsidRDefault="5BDFFE1D" w14:paraId="718EBDD7" w14:textId="1F0A92A8">
      <w:pPr>
        <w:pStyle w:val="Normal"/>
        <w:spacing w:before="0"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3C3E3B87" w:rsidR="5BDFFE1D">
        <w:rPr>
          <w:rFonts w:ascii="Times New Roman" w:hAnsi="Times New Roman" w:eastAsia="Times New Roman" w:cs="Times New Roman"/>
          <w:sz w:val="24"/>
          <w:szCs w:val="24"/>
        </w:rPr>
        <w:t xml:space="preserve">I made my message display on the 8444 port instead of 8443 as I was running into difficulties and </w:t>
      </w:r>
      <w:r w:rsidRPr="3C3E3B87" w:rsidR="795323C5">
        <w:rPr>
          <w:rFonts w:ascii="Times New Roman" w:hAnsi="Times New Roman" w:eastAsia="Times New Roman" w:cs="Times New Roman"/>
          <w:sz w:val="24"/>
          <w:szCs w:val="24"/>
        </w:rPr>
        <w:t xml:space="preserve">was not sure how to close the port. </w:t>
      </w:r>
    </w:p>
    <w:p w:rsidR="3C3E3B87" w:rsidP="3C3E3B87" w:rsidRDefault="3C3E3B87" w14:paraId="614636E6" w14:textId="30BFE16A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080C56A3" w:rsidP="3C3E3B87" w:rsidRDefault="080C56A3" w14:paraId="40F09E6C" w14:textId="460E5175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="080C56A3">
        <w:drawing>
          <wp:inline wp14:editId="2B6A132E" wp14:anchorId="707C8488">
            <wp:extent cx="6178378" cy="1905000"/>
            <wp:effectExtent l="0" t="0" r="0" b="0"/>
            <wp:docPr id="159293055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d3739a22505407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8378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C3E3B87" w:rsidP="3C3E3B87" w:rsidRDefault="3C3E3B87" w14:paraId="776D55E1" w14:textId="06D9B5CA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C3E3B87" w:rsidP="3C3E3B87" w:rsidRDefault="3C3E3B87" w14:paraId="065BF320" w14:textId="432F56AA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C3E3B87" w:rsidP="3C3E3B87" w:rsidRDefault="3C3E3B87" w14:paraId="1397B958" w14:textId="43DC1063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C3E3B87" w:rsidP="3C3E3B87" w:rsidRDefault="3C3E3B87" w14:paraId="0A53790F" w14:textId="3830CE90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Pr="00B7788F" w:rsidR="00DB5652" w:rsidP="00D47759" w:rsidRDefault="00DB5652" w14:paraId="6F681708" w14:textId="77777777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258769504" w:id="27"/>
      <w:bookmarkStart w:name="_Toc1151872792" w:id="28"/>
      <w:bookmarkStart w:name="_Toc102040762" w:id="29"/>
      <w:r w:rsidR="000202DE">
        <w:rPr/>
        <w:t>Secondary Testing</w:t>
      </w:r>
      <w:bookmarkEnd w:id="27"/>
      <w:bookmarkEnd w:id="28"/>
      <w:bookmarkEnd w:id="29"/>
    </w:p>
    <w:p w:rsidR="3C3E3B87" w:rsidP="3C3E3B87" w:rsidRDefault="3C3E3B87" w14:paraId="420EE176" w14:textId="205C7594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C3E3B87" w:rsidP="3C3E3B87" w:rsidRDefault="3C3E3B87" w14:paraId="6459BC0A" w14:textId="155D4AB8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4259CCD7" w:rsidP="3C3E3B87" w:rsidRDefault="4259CCD7" w14:paraId="68F32444" w14:textId="57A496FB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="4259CCD7">
        <w:drawing>
          <wp:inline wp14:editId="2E6AEBB7" wp14:anchorId="0E36A8A8">
            <wp:extent cx="6489700" cy="3650456"/>
            <wp:effectExtent l="0" t="0" r="0" b="0"/>
            <wp:docPr id="4797170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c3f9120c8fa4b1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9700" cy="3650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C3E3B87" w:rsidP="3C3E3B87" w:rsidRDefault="3C3E3B87" w14:paraId="51A0B45B" w14:textId="3475B284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10A6B5BE" w:rsidP="3C3E3B87" w:rsidRDefault="10A6B5BE" w14:paraId="0CA14622" w14:textId="000517FD">
      <w:pPr>
        <w:pStyle w:val="Normal"/>
        <w:spacing/>
        <w:contextualSpacing/>
      </w:pPr>
      <w:r w:rsidR="10A6B5BE">
        <w:drawing>
          <wp:inline wp14:editId="1146B083" wp14:anchorId="103C84E7">
            <wp:extent cx="6467475" cy="3637955"/>
            <wp:effectExtent l="0" t="0" r="0" b="0"/>
            <wp:docPr id="10448951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6b95d366a9040f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7475" cy="363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C3E3B87" w:rsidP="3C3E3B87" w:rsidRDefault="3C3E3B87" w14:paraId="6274E827" w14:textId="7A541D0F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10A6B5BE" w:rsidP="3C3E3B87" w:rsidRDefault="10A6B5BE" w14:paraId="6F5C7D3F" w14:textId="3B06A53A">
      <w:pPr>
        <w:pStyle w:val="Normal"/>
        <w:spacing/>
        <w:contextualSpacing/>
      </w:pPr>
      <w:r w:rsidR="10A6B5BE">
        <w:drawing>
          <wp:inline wp14:editId="65F0A73A" wp14:anchorId="71662524">
            <wp:extent cx="6485467" cy="3648075"/>
            <wp:effectExtent l="0" t="0" r="0" b="0"/>
            <wp:docPr id="111899230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ade2a5be26a427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5467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C3E3B87" w:rsidP="3C3E3B87" w:rsidRDefault="3C3E3B87" w14:paraId="438BCE06" w14:textId="137FA39C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C3E3B87" w:rsidP="3C3E3B87" w:rsidRDefault="3C3E3B87" w14:paraId="3E03E547" w14:textId="72774C2A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C3E3B87" w:rsidP="3C3E3B87" w:rsidRDefault="3C3E3B87" w14:paraId="31BA561E" w14:textId="091D5569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Pr="00B7788F" w:rsidR="00DB5652" w:rsidP="00D47759" w:rsidRDefault="00DB5652" w14:paraId="75B70F3E" w14:textId="67CAB031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726280430" w:id="30"/>
      <w:bookmarkStart w:name="_Toc190184513" w:id="31"/>
      <w:bookmarkStart w:name="_Toc102040763" w:id="32"/>
      <w:r w:rsidR="000202DE">
        <w:rPr/>
        <w:t>Functional Testing</w:t>
      </w:r>
      <w:bookmarkEnd w:id="30"/>
      <w:bookmarkEnd w:id="31"/>
      <w:bookmarkEnd w:id="32"/>
    </w:p>
    <w:p w:rsidR="3C3E3B87" w:rsidP="3C3E3B87" w:rsidRDefault="3C3E3B87" w14:paraId="1E0F9843" w14:textId="38D58DDA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289B3882" w:rsidP="3C3E3B87" w:rsidRDefault="289B3882" w14:paraId="5DDFC27B" w14:textId="05A56492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="289B3882">
        <w:drawing>
          <wp:inline wp14:editId="6FA4653E" wp14:anchorId="18EF370E">
            <wp:extent cx="6756400" cy="3800475"/>
            <wp:effectExtent l="0" t="0" r="0" b="0"/>
            <wp:docPr id="8993168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ac535fda107467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640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C3E3B87" w:rsidP="3C3E3B87" w:rsidRDefault="3C3E3B87" w14:paraId="2B5CFA6B" w14:textId="10E064B0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C3E3B87" w:rsidP="3C3E3B87" w:rsidRDefault="3C3E3B87" w14:paraId="509C8825" w14:textId="4C15A4E1">
      <w:pPr>
        <w:pStyle w:val="Normal"/>
        <w:spacing/>
        <w:contextualSpacing/>
      </w:pPr>
    </w:p>
    <w:p w:rsidR="3C3E3B87" w:rsidP="3C3E3B87" w:rsidRDefault="3C3E3B87" w14:paraId="0FF793C5" w14:textId="294B8EE0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Pr="00B7788F" w:rsidR="00E33862" w:rsidP="00D47759" w:rsidRDefault="00E33862" w14:paraId="7B9F371C" w14:textId="52F5EA5A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256172566" w:id="33"/>
      <w:bookmarkStart w:name="_Toc1705881728" w:id="34"/>
      <w:bookmarkStart w:name="_Toc102040764" w:id="35"/>
      <w:r w:rsidR="00E33862">
        <w:rPr/>
        <w:t>Summary</w:t>
      </w:r>
      <w:bookmarkEnd w:id="33"/>
      <w:bookmarkEnd w:id="34"/>
      <w:bookmarkEnd w:id="35"/>
    </w:p>
    <w:p w:rsidRPr="00B7788F" w:rsidR="00E4044A" w:rsidP="00D47759" w:rsidRDefault="00E4044A" w14:paraId="09582ED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3C3E3B87" w:rsidP="3C3E3B87" w:rsidRDefault="3C3E3B87" w14:paraId="4C9AC1C7" w14:textId="05CB57B6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E3BE8A9" w:rsidP="3C3E3B87" w:rsidRDefault="0E3BE8A9" w14:paraId="2E1B856E" w14:textId="1F83982A">
      <w:pPr>
        <w:pStyle w:val="Normal"/>
        <w:spacing w:line="480" w:lineRule="auto"/>
        <w:ind w:firstLine="720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C3E3B87" w:rsidR="0E3BE8A9">
        <w:rPr>
          <w:rFonts w:ascii="Times New Roman" w:hAnsi="Times New Roman" w:eastAsia="Times New Roman" w:cs="Times New Roman"/>
          <w:sz w:val="24"/>
          <w:szCs w:val="24"/>
        </w:rPr>
        <w:t>I addressed the encryption aspect of the Vulnerability Assessment Process Flow Diagram. Encryption is important for software like this due to the sensitive nature of the con</w:t>
      </w:r>
      <w:r w:rsidRPr="3C3E3B87" w:rsidR="5F0C2CC2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ent that is being worked with. If there was no encryption, things like identity theft and fraud would be prevalent.</w:t>
      </w:r>
      <w:r w:rsidRPr="3C3E3B87" w:rsidR="1F0A111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This is because encryption is going to take the information that is on the </w:t>
      </w:r>
      <w:r w:rsidRPr="3C3E3B87" w:rsidR="5165FB9E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system and</w:t>
      </w:r>
      <w:r w:rsidRPr="3C3E3B87" w:rsidR="1F0A111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jumble it into </w:t>
      </w:r>
      <w:r w:rsidRPr="3C3E3B87" w:rsidR="00EF7F9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ciphertext,</w:t>
      </w:r>
      <w:r w:rsidRPr="3C3E3B87" w:rsidR="1F0A111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so the attacker has no idea what the sensitive information is.</w:t>
      </w:r>
    </w:p>
    <w:p w:rsidR="1B77DE1B" w:rsidP="3C3E3B87" w:rsidRDefault="1B77DE1B" w14:paraId="0631262A" w14:textId="4C339269">
      <w:pPr>
        <w:pStyle w:val="Normal"/>
        <w:spacing w:line="480" w:lineRule="auto"/>
        <w:contextualSpacing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C3E3B87" w:rsidR="1B77DE1B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Another aspect of the diagram that I implemented was consistent quality code practices. Unfortunately, this is an aspect that could be skipped over </w:t>
      </w:r>
      <w:r w:rsidRPr="3C3E3B87" w:rsidR="2417A85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due to developers not being concerned with security as much as they </w:t>
      </w:r>
      <w:r w:rsidRPr="3C3E3B87" w:rsidR="2417A85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probably should</w:t>
      </w:r>
      <w:r w:rsidRPr="3C3E3B87" w:rsidR="2417A85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be. </w:t>
      </w:r>
      <w:r w:rsidRPr="3C3E3B87" w:rsidR="2417A85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his step will ensure that code is able to be looked at and maint</w:t>
      </w:r>
      <w:r w:rsidRPr="3C3E3B87" w:rsidR="149445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ained easily in case updates need to be applied or there is an issue with the code in the future.</w:t>
      </w:r>
      <w:r w:rsidRPr="3C3E3B87" w:rsidR="149445F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</w:p>
    <w:p w:rsidR="3C3E3B87" w:rsidP="3C3E3B87" w:rsidRDefault="3C3E3B87" w14:paraId="242D50ED" w14:textId="3AEDEAD0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3C3E3B87" w:rsidP="3C3E3B87" w:rsidRDefault="3C3E3B87" w14:paraId="5EBD392E" w14:textId="503BB562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3C3E3B87" w:rsidP="3C3E3B87" w:rsidRDefault="3C3E3B87" w14:paraId="5A094AE6" w14:textId="499A6F87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06E3003" w:rsidP="00D47759" w:rsidRDefault="006E3003" w14:paraId="4C02CC3C" w14:textId="77777777">
      <w:pPr>
        <w:contextualSpacing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2040765" w:id="37"/>
      <w:r w:rsidR="620D193F">
        <w:rPr/>
        <w:t>Industry Standard Best Practices</w:t>
      </w:r>
      <w:bookmarkEnd w:id="36"/>
      <w:bookmarkEnd w:id="37"/>
    </w:p>
    <w:p w:rsidR="620D193F" w:rsidP="00D47759" w:rsidRDefault="620D193F" w14:paraId="266CC060" w14:textId="29545586">
      <w:pPr>
        <w:contextualSpacing/>
        <w:rPr>
          <w:rFonts w:eastAsia="Times New Roman"/>
          <w:sz w:val="22"/>
          <w:szCs w:val="22"/>
        </w:rPr>
      </w:pPr>
    </w:p>
    <w:p w:rsidRPr="00B7788F" w:rsidR="00974AE3" w:rsidP="3C3E3B87" w:rsidRDefault="620D193F" w14:paraId="7BB89AD8" w14:textId="1D6805FE">
      <w:pPr>
        <w:pStyle w:val="Normal"/>
        <w:spacing w:line="480" w:lineRule="auto"/>
        <w:ind w:firstLine="720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Pr="3C3E3B87" w:rsidR="7CB0008F">
        <w:rPr>
          <w:rFonts w:ascii="Times New Roman" w:hAnsi="Times New Roman" w:eastAsia="Times New Roman" w:cs="Times New Roman"/>
          <w:sz w:val="24"/>
          <w:szCs w:val="24"/>
        </w:rPr>
        <w:t>I ran a dependency check</w:t>
      </w:r>
      <w:r w:rsidRPr="3C3E3B87" w:rsidR="216172BB">
        <w:rPr>
          <w:rFonts w:ascii="Times New Roman" w:hAnsi="Times New Roman" w:eastAsia="Times New Roman" w:cs="Times New Roman"/>
          <w:sz w:val="24"/>
          <w:szCs w:val="24"/>
        </w:rPr>
        <w:t xml:space="preserve"> on the code to check for vulnerabilities that may exist </w:t>
      </w:r>
      <w:r w:rsidRPr="3C3E3B87" w:rsidR="55D83BAE">
        <w:rPr>
          <w:rFonts w:ascii="Times New Roman" w:hAnsi="Times New Roman" w:eastAsia="Times New Roman" w:cs="Times New Roman"/>
          <w:sz w:val="24"/>
          <w:szCs w:val="24"/>
        </w:rPr>
        <w:t xml:space="preserve">and leave the system vulnerable to attacks. As we learned in </w:t>
      </w:r>
      <w:r w:rsidRPr="3C3E3B87" w:rsidR="55D83BAE">
        <w:rPr>
          <w:rFonts w:ascii="Times New Roman" w:hAnsi="Times New Roman" w:eastAsia="Times New Roman" w:cs="Times New Roman"/>
          <w:sz w:val="24"/>
          <w:szCs w:val="24"/>
        </w:rPr>
        <w:t>previous</w:t>
      </w:r>
      <w:r w:rsidRPr="3C3E3B87" w:rsidR="55D83BAE">
        <w:rPr>
          <w:rFonts w:ascii="Times New Roman" w:hAnsi="Times New Roman" w:eastAsia="Times New Roman" w:cs="Times New Roman"/>
          <w:sz w:val="24"/>
          <w:szCs w:val="24"/>
        </w:rPr>
        <w:t xml:space="preserve"> modules, </w:t>
      </w:r>
      <w:r w:rsidRPr="3C3E3B87" w:rsidR="0352F5DE">
        <w:rPr>
          <w:rFonts w:ascii="Times New Roman" w:hAnsi="Times New Roman" w:eastAsia="Times New Roman" w:cs="Times New Roman"/>
          <w:sz w:val="24"/>
          <w:szCs w:val="24"/>
        </w:rPr>
        <w:t xml:space="preserve">these attacks could lead to harm for both the business as well as the clients that use the system. </w:t>
      </w:r>
      <w:r w:rsidRPr="3C3E3B87" w:rsidR="29EA17E5">
        <w:rPr>
          <w:rFonts w:ascii="Times New Roman" w:hAnsi="Times New Roman" w:eastAsia="Times New Roman" w:cs="Times New Roman"/>
          <w:sz w:val="24"/>
          <w:szCs w:val="24"/>
        </w:rPr>
        <w:t xml:space="preserve">Information like social security numbers, addresses, card information, </w:t>
      </w:r>
      <w:r w:rsidRPr="3C3E3B87" w:rsidR="6E63283E">
        <w:rPr>
          <w:rFonts w:ascii="Times New Roman" w:hAnsi="Times New Roman" w:eastAsia="Times New Roman" w:cs="Times New Roman"/>
          <w:sz w:val="24"/>
          <w:szCs w:val="24"/>
        </w:rPr>
        <w:t>etc.</w:t>
      </w:r>
      <w:r w:rsidRPr="3C3E3B87" w:rsidR="29EA17E5">
        <w:rPr>
          <w:rFonts w:ascii="Times New Roman" w:hAnsi="Times New Roman" w:eastAsia="Times New Roman" w:cs="Times New Roman"/>
          <w:sz w:val="24"/>
          <w:szCs w:val="24"/>
        </w:rPr>
        <w:t>, should be hidden with some kind of encryptio</w:t>
      </w:r>
      <w:r w:rsidRPr="3C3E3B87" w:rsidR="09AB5328">
        <w:rPr>
          <w:rFonts w:ascii="Times New Roman" w:hAnsi="Times New Roman" w:eastAsia="Times New Roman" w:cs="Times New Roman"/>
          <w:sz w:val="24"/>
          <w:szCs w:val="24"/>
        </w:rPr>
        <w:t>n to ensure the physical and financial safety of everyone involved.</w:t>
      </w:r>
      <w:r w:rsidRPr="3C3E3B87" w:rsidR="09AB5328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p w:rsidRPr="00B7788F" w:rsidR="00974AE3" w:rsidP="3C3E3B87" w:rsidRDefault="620D193F" w14:paraId="052C684F" w14:textId="107223FA">
      <w:pPr>
        <w:pStyle w:val="Normal"/>
        <w:spacing w:line="480" w:lineRule="auto"/>
        <w:ind w:firstLine="720"/>
        <w:contextualSpacing/>
        <w:rPr>
          <w:rFonts w:ascii="Times New Roman" w:hAnsi="Times New Roman" w:eastAsia="Times New Roman" w:cs="Times New Roman"/>
          <w:sz w:val="24"/>
          <w:szCs w:val="24"/>
        </w:rPr>
      </w:pPr>
      <w:r w:rsidRPr="3C3E3B87" w:rsidR="0352F5DE">
        <w:rPr>
          <w:rFonts w:ascii="Times New Roman" w:hAnsi="Times New Roman" w:eastAsia="Times New Roman" w:cs="Times New Roman"/>
          <w:sz w:val="24"/>
          <w:szCs w:val="24"/>
        </w:rPr>
        <w:t xml:space="preserve">When </w:t>
      </w:r>
      <w:r w:rsidRPr="3C3E3B87" w:rsidR="00188E1F">
        <w:rPr>
          <w:rFonts w:ascii="Times New Roman" w:hAnsi="Times New Roman" w:eastAsia="Times New Roman" w:cs="Times New Roman"/>
          <w:sz w:val="24"/>
          <w:szCs w:val="24"/>
        </w:rPr>
        <w:t xml:space="preserve">systems </w:t>
      </w:r>
      <w:r w:rsidRPr="3C3E3B87" w:rsidR="00188E1F">
        <w:rPr>
          <w:rFonts w:ascii="Times New Roman" w:hAnsi="Times New Roman" w:eastAsia="Times New Roman" w:cs="Times New Roman"/>
          <w:sz w:val="24"/>
          <w:szCs w:val="24"/>
        </w:rPr>
        <w:t>contain</w:t>
      </w:r>
      <w:r w:rsidRPr="3C3E3B87" w:rsidR="00188E1F">
        <w:rPr>
          <w:rFonts w:ascii="Times New Roman" w:hAnsi="Times New Roman" w:eastAsia="Times New Roman" w:cs="Times New Roman"/>
          <w:sz w:val="24"/>
          <w:szCs w:val="24"/>
        </w:rPr>
        <w:t xml:space="preserve"> information that is personal, it is important to take the necessary steps in the development process by using secure coding practices.</w:t>
      </w:r>
      <w:r w:rsidRPr="3C3E3B87" w:rsidR="777FF43F">
        <w:rPr>
          <w:rFonts w:ascii="Times New Roman" w:hAnsi="Times New Roman" w:eastAsia="Times New Roman" w:cs="Times New Roman"/>
          <w:sz w:val="24"/>
          <w:szCs w:val="24"/>
        </w:rPr>
        <w:t xml:space="preserve"> Using coding practices that are not safe is </w:t>
      </w:r>
      <w:r w:rsidRPr="3C3E3B87" w:rsidR="719D8FFD">
        <w:rPr>
          <w:rFonts w:ascii="Times New Roman" w:hAnsi="Times New Roman" w:eastAsia="Times New Roman" w:cs="Times New Roman"/>
          <w:sz w:val="24"/>
          <w:szCs w:val="24"/>
        </w:rPr>
        <w:t>like</w:t>
      </w:r>
      <w:r w:rsidRPr="3C3E3B87" w:rsidR="777FF43F">
        <w:rPr>
          <w:rFonts w:ascii="Times New Roman" w:hAnsi="Times New Roman" w:eastAsia="Times New Roman" w:cs="Times New Roman"/>
          <w:sz w:val="24"/>
          <w:szCs w:val="24"/>
        </w:rPr>
        <w:t xml:space="preserve"> leaving the door open on your house; you </w:t>
      </w:r>
      <w:r w:rsidRPr="3C3E3B87" w:rsidR="777FF43F">
        <w:rPr>
          <w:rFonts w:ascii="Times New Roman" w:hAnsi="Times New Roman" w:eastAsia="Times New Roman" w:cs="Times New Roman"/>
          <w:sz w:val="24"/>
          <w:szCs w:val="24"/>
        </w:rPr>
        <w:t>wouldn’t</w:t>
      </w:r>
      <w:r w:rsidRPr="3C3E3B87" w:rsidR="777FF43F">
        <w:rPr>
          <w:rFonts w:ascii="Times New Roman" w:hAnsi="Times New Roman" w:eastAsia="Times New Roman" w:cs="Times New Roman"/>
          <w:sz w:val="24"/>
          <w:szCs w:val="24"/>
        </w:rPr>
        <w:t xml:space="preserve"> leave your house vulnerable, </w:t>
      </w:r>
      <w:r w:rsidRPr="3C3E3B87" w:rsidR="7FBBDC27">
        <w:rPr>
          <w:rFonts w:ascii="Times New Roman" w:hAnsi="Times New Roman" w:eastAsia="Times New Roman" w:cs="Times New Roman"/>
          <w:sz w:val="24"/>
          <w:szCs w:val="24"/>
        </w:rPr>
        <w:t xml:space="preserve">so </w:t>
      </w:r>
      <w:r w:rsidRPr="3C3E3B87" w:rsidR="777FF43F">
        <w:rPr>
          <w:rFonts w:ascii="Times New Roman" w:hAnsi="Times New Roman" w:eastAsia="Times New Roman" w:cs="Times New Roman"/>
          <w:sz w:val="24"/>
          <w:szCs w:val="24"/>
        </w:rPr>
        <w:t>do not leave your syste</w:t>
      </w:r>
      <w:r w:rsidRPr="3C3E3B87" w:rsidR="336DC366">
        <w:rPr>
          <w:rFonts w:ascii="Times New Roman" w:hAnsi="Times New Roman" w:eastAsia="Times New Roman" w:cs="Times New Roman"/>
          <w:sz w:val="24"/>
          <w:szCs w:val="24"/>
        </w:rPr>
        <w:t>m vulnerable.</w:t>
      </w:r>
      <w:r w:rsidRPr="3C3E3B87" w:rsidR="0F10B5A6">
        <w:rPr>
          <w:rFonts w:ascii="Times New Roman" w:hAnsi="Times New Roman" w:eastAsia="Times New Roman" w:cs="Times New Roman"/>
          <w:sz w:val="24"/>
          <w:szCs w:val="24"/>
        </w:rPr>
        <w:t xml:space="preserve"> Encryption can make a world of difference for security, people that use your system, and people that </w:t>
      </w:r>
      <w:r w:rsidRPr="3C3E3B87" w:rsidR="0F10B5A6">
        <w:rPr>
          <w:rFonts w:ascii="Times New Roman" w:hAnsi="Times New Roman" w:eastAsia="Times New Roman" w:cs="Times New Roman"/>
          <w:sz w:val="24"/>
          <w:szCs w:val="24"/>
        </w:rPr>
        <w:t>maintain</w:t>
      </w:r>
      <w:r w:rsidRPr="3C3E3B87" w:rsidR="0F10B5A6">
        <w:rPr>
          <w:rFonts w:ascii="Times New Roman" w:hAnsi="Times New Roman" w:eastAsia="Times New Roman" w:cs="Times New Roman"/>
          <w:sz w:val="24"/>
          <w:szCs w:val="24"/>
        </w:rPr>
        <w:t xml:space="preserve"> your system in the future, will thank you. </w:t>
      </w:r>
    </w:p>
    <w:p w:rsidR="3C3E3B87" w:rsidP="3C3E3B87" w:rsidRDefault="3C3E3B87" w14:paraId="613312F9" w14:textId="49CDD0C7">
      <w:pPr>
        <w:pStyle w:val="Normal"/>
        <w:spacing/>
        <w:contextualSpacing/>
      </w:pPr>
    </w:p>
    <w:p w:rsidR="3C3E3B87" w:rsidP="3C3E3B87" w:rsidRDefault="3C3E3B87" w14:paraId="4C99D5DA" w14:textId="28B6CC5C">
      <w:pPr>
        <w:pStyle w:val="Normal"/>
        <w:spacing/>
        <w:contextualSpacing/>
      </w:pPr>
    </w:p>
    <w:p w:rsidR="3C3E3B87" w:rsidP="3C3E3B87" w:rsidRDefault="3C3E3B87" w14:paraId="2BF0402E" w14:textId="6243E406">
      <w:pPr>
        <w:pStyle w:val="Normal"/>
        <w:spacing/>
        <w:contextualSpacing/>
      </w:pPr>
    </w:p>
    <w:p w:rsidR="3C3E3B87" w:rsidP="3C3E3B87" w:rsidRDefault="3C3E3B87" w14:paraId="30AED1E2" w14:textId="1919CD71">
      <w:pPr>
        <w:pStyle w:val="Normal"/>
        <w:spacing/>
        <w:contextualSpacing/>
      </w:pPr>
    </w:p>
    <w:p w:rsidR="3C3E3B87" w:rsidP="3C3E3B87" w:rsidRDefault="3C3E3B87" w14:paraId="496A0F3C" w14:textId="3DAC94F8">
      <w:pPr>
        <w:pStyle w:val="Normal"/>
        <w:spacing/>
        <w:contextualSpacing/>
      </w:pPr>
    </w:p>
    <w:p w:rsidR="3C3E3B87" w:rsidP="3C3E3B87" w:rsidRDefault="3C3E3B87" w14:paraId="23AA5C9B" w14:textId="41AAAE62">
      <w:pPr>
        <w:pStyle w:val="Normal"/>
        <w:spacing/>
        <w:contextualSpacing/>
      </w:pPr>
    </w:p>
    <w:p w:rsidR="3C3E3B87" w:rsidP="3C3E3B87" w:rsidRDefault="3C3E3B87" w14:paraId="4E173CF4" w14:textId="7347DA9B">
      <w:pPr>
        <w:pStyle w:val="Normal"/>
        <w:spacing/>
        <w:contextualSpacing/>
      </w:pPr>
    </w:p>
    <w:p w:rsidR="3C3E3B87" w:rsidP="3C3E3B87" w:rsidRDefault="3C3E3B87" w14:paraId="2082095C" w14:textId="36C67A22">
      <w:pPr>
        <w:pStyle w:val="Normal"/>
        <w:spacing/>
        <w:contextualSpacing/>
      </w:pPr>
    </w:p>
    <w:p w:rsidR="3C3E3B87" w:rsidP="3C3E3B87" w:rsidRDefault="3C3E3B87" w14:paraId="29493117" w14:textId="68F22824">
      <w:pPr>
        <w:pStyle w:val="Normal"/>
        <w:spacing/>
        <w:contextualSpacing/>
      </w:pPr>
    </w:p>
    <w:p w:rsidR="3C3E3B87" w:rsidP="3C3E3B87" w:rsidRDefault="3C3E3B87" w14:paraId="44F41205" w14:textId="508A5D12">
      <w:pPr>
        <w:pStyle w:val="Normal"/>
        <w:spacing/>
        <w:contextualSpacing/>
      </w:pPr>
    </w:p>
    <w:p w:rsidR="3C3E3B87" w:rsidP="3C3E3B87" w:rsidRDefault="3C3E3B87" w14:paraId="420FA6D2" w14:textId="22F6DF88">
      <w:pPr>
        <w:pStyle w:val="Normal"/>
        <w:spacing/>
        <w:contextualSpacing/>
      </w:pPr>
    </w:p>
    <w:p w:rsidR="3C3E3B87" w:rsidP="3C3E3B87" w:rsidRDefault="3C3E3B87" w14:paraId="1A0852CD" w14:textId="18E2FD9D">
      <w:pPr>
        <w:pStyle w:val="Normal"/>
        <w:spacing/>
        <w:contextualSpacing/>
      </w:pPr>
    </w:p>
    <w:p w:rsidR="3C3E3B87" w:rsidP="3C3E3B87" w:rsidRDefault="3C3E3B87" w14:paraId="447E7D66" w14:textId="65E4E204">
      <w:pPr>
        <w:pStyle w:val="Normal"/>
        <w:spacing/>
        <w:contextualSpacing/>
      </w:pPr>
    </w:p>
    <w:p w:rsidR="06EB14CD" w:rsidP="3C3E3B87" w:rsidRDefault="06EB14CD" w14:paraId="1B6DB952" w14:textId="5410F44D">
      <w:pPr>
        <w:pStyle w:val="Normal"/>
        <w:spacing/>
        <w:contextualSpacing/>
        <w:jc w:val="center"/>
        <w:rPr>
          <w:rFonts w:ascii="Times New Roman" w:hAnsi="Times New Roman" w:eastAsia="Times New Roman" w:cs="Times New Roman"/>
        </w:rPr>
      </w:pPr>
      <w:r w:rsidRPr="3C3E3B87" w:rsidR="06EB14CD">
        <w:rPr>
          <w:rFonts w:ascii="Times New Roman" w:hAnsi="Times New Roman" w:eastAsia="Times New Roman" w:cs="Times New Roman"/>
        </w:rPr>
        <w:t>Reference</w:t>
      </w:r>
      <w:r w:rsidRPr="3C3E3B87" w:rsidR="06EB14CD">
        <w:rPr>
          <w:rFonts w:ascii="Times New Roman" w:hAnsi="Times New Roman" w:eastAsia="Times New Roman" w:cs="Times New Roman"/>
        </w:rPr>
        <w:t>s</w:t>
      </w:r>
    </w:p>
    <w:p w:rsidR="3C3E3B87" w:rsidP="3C3E3B87" w:rsidRDefault="3C3E3B87" w14:paraId="416084D6" w14:textId="3743C6D8">
      <w:pPr>
        <w:pStyle w:val="Normal"/>
        <w:spacing/>
        <w:contextualSpacing/>
      </w:pPr>
    </w:p>
    <w:p w:rsidR="3C3E3B87" w:rsidP="3C3E3B87" w:rsidRDefault="3C3E3B87" w14:paraId="0001BC84" w14:textId="3B92A823">
      <w:pPr>
        <w:pStyle w:val="Normal"/>
        <w:spacing/>
        <w:contextualSpacing/>
      </w:pPr>
    </w:p>
    <w:p w:rsidR="6D07E976" w:rsidP="3C3E3B87" w:rsidRDefault="6D07E976" w14:paraId="511CDF25" w14:textId="0D1055D9">
      <w:pPr>
        <w:spacing w:after="160" w:line="259" w:lineRule="auto"/>
        <w:ind w:left="567" w:hanging="567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3C3E3B87" w:rsidR="6D07E976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Bernstein, C., &amp; Cobb, M. (2021, September 24). </w:t>
      </w:r>
      <w:r w:rsidRPr="3C3E3B87" w:rsidR="6D07E976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sz w:val="24"/>
          <w:szCs w:val="24"/>
          <w:lang w:val="en-US"/>
        </w:rPr>
        <w:t xml:space="preserve">What is the Advanced Encryption Standard (AES)? definition from </w:t>
      </w:r>
      <w:r w:rsidRPr="3C3E3B87" w:rsidR="6D07E976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sz w:val="24"/>
          <w:szCs w:val="24"/>
          <w:lang w:val="en-US"/>
        </w:rPr>
        <w:t>searchsecurity</w:t>
      </w:r>
      <w:r w:rsidRPr="3C3E3B87" w:rsidR="6D07E976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. Security. </w:t>
      </w:r>
      <w:hyperlink r:id="R6b5583ba08bf4971">
        <w:r w:rsidRPr="3C3E3B87" w:rsidR="6D07E976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strike w:val="0"/>
            <w:dstrike w:val="0"/>
            <w:noProof w:val="0"/>
            <w:sz w:val="24"/>
            <w:szCs w:val="24"/>
            <w:lang w:val="en-US"/>
          </w:rPr>
          <w:t>https://www.techtarget.com/searchsecurity/definition/Advanced-Encryption-Standard</w:t>
        </w:r>
      </w:hyperlink>
    </w:p>
    <w:p w:rsidR="19892736" w:rsidP="3C3E3B87" w:rsidRDefault="19892736" w14:paraId="5826246A" w14:textId="696ED6A7">
      <w:pPr>
        <w:spacing w:after="160" w:line="259" w:lineRule="auto"/>
        <w:ind w:left="567" w:hanging="567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</w:pPr>
      <w:r w:rsidRPr="3C3E3B87" w:rsidR="19892736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Jena, B. K. (2023, February 9). </w:t>
      </w:r>
      <w:r w:rsidRPr="3C3E3B87" w:rsidR="19892736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sz w:val="24"/>
          <w:szCs w:val="24"/>
          <w:lang w:val="en-US"/>
        </w:rPr>
        <w:t xml:space="preserve">What is AES encryption and how does it work? - </w:t>
      </w:r>
      <w:r w:rsidRPr="3C3E3B87" w:rsidR="19892736">
        <w:rPr>
          <w:rFonts w:ascii="Times New Roman" w:hAnsi="Times New Roman" w:eastAsia="Times New Roman" w:cs="Times New Roman"/>
          <w:b w:val="0"/>
          <w:bCs w:val="0"/>
          <w:i w:val="1"/>
          <w:iCs w:val="1"/>
          <w:noProof w:val="0"/>
          <w:sz w:val="24"/>
          <w:szCs w:val="24"/>
          <w:lang w:val="en-US"/>
        </w:rPr>
        <w:t>simplilearn</w:t>
      </w:r>
      <w:r w:rsidRPr="3C3E3B87" w:rsidR="19892736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4"/>
          <w:szCs w:val="24"/>
          <w:lang w:val="en-US"/>
        </w:rPr>
        <w:t xml:space="preserve">. Simplilearn.com. </w:t>
      </w:r>
      <w:hyperlink r:id="R8a78f44eac864101">
        <w:r w:rsidRPr="3C3E3B87" w:rsidR="19892736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strike w:val="0"/>
            <w:dstrike w:val="0"/>
            <w:noProof w:val="0"/>
            <w:sz w:val="24"/>
            <w:szCs w:val="24"/>
            <w:lang w:val="en-US"/>
          </w:rPr>
          <w:t>https://www.simplilearn.com/tutorials/cryptography-tutorial/aes-encryption</w:t>
        </w:r>
      </w:hyperlink>
    </w:p>
    <w:p w:rsidR="7DFB8A09" w:rsidP="3C3E3B87" w:rsidRDefault="7DFB8A09" w14:paraId="1E9F4CD9" w14:textId="7415E582">
      <w:pPr>
        <w:ind w:left="567" w:hanging="567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3C3E3B87" w:rsidR="7DFB8A09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Poggi, N. (2021, June 15). </w:t>
      </w:r>
      <w:r w:rsidRPr="3C3E3B87" w:rsidR="7DFB8A09">
        <w:rPr>
          <w:rFonts w:ascii="Times New Roman" w:hAnsi="Times New Roman" w:eastAsia="Times New Roman" w:cs="Times New Roman"/>
          <w:i w:val="1"/>
          <w:iCs w:val="1"/>
          <w:noProof w:val="0"/>
          <w:sz w:val="24"/>
          <w:szCs w:val="24"/>
          <w:lang w:val="en-US"/>
        </w:rPr>
        <w:t>Types of Encryption: Symmetric or Asymmetric? RSA or AES?</w:t>
      </w:r>
      <w:r w:rsidRPr="3C3E3B87" w:rsidR="7DFB8A09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. Prey Blog. </w:t>
      </w:r>
      <w:hyperlink r:id="Re95b353aac5f4cf2">
        <w:r w:rsidRPr="3C3E3B87" w:rsidR="7DFB8A09">
          <w:rPr>
            <w:rStyle w:val="Hyperlink"/>
            <w:rFonts w:ascii="Times New Roman" w:hAnsi="Times New Roman" w:eastAsia="Times New Roman" w:cs="Times New Roman"/>
            <w:noProof w:val="0"/>
            <w:sz w:val="24"/>
            <w:szCs w:val="24"/>
            <w:lang w:val="en-US"/>
          </w:rPr>
          <w:t>https://preyproject.com/blog/types-of-encryption-symmetric-or-asymmetric-rsa-or-aes</w:t>
        </w:r>
      </w:hyperlink>
    </w:p>
    <w:p w:rsidR="3C3E3B87" w:rsidP="3C3E3B87" w:rsidRDefault="3C3E3B87" w14:paraId="18691314" w14:textId="46B2AAFD">
      <w:pPr>
        <w:pStyle w:val="Normal"/>
        <w:spacing/>
        <w:contextualSpacing/>
        <w:rPr>
          <w:rFonts w:ascii="Times New Roman" w:hAnsi="Times New Roman" w:eastAsia="Times New Roman" w:cs="Times New Roman"/>
          <w:sz w:val="24"/>
          <w:szCs w:val="24"/>
        </w:rPr>
      </w:pP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7">
    <w:nsid w:val="2e15aac2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6">
    <w:nsid w:val="53502b87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5">
    <w:nsid w:val="67838880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4">
    <w:nsid w:val="4b80cea7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3">
    <w:nsid w:val="76d44d0c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2">
    <w:nsid w:val="77bf0d62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nsid w:val="1a2ac115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88E1F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E8B06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EF7F96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1B36C3A"/>
    <w:rsid w:val="0204EECB"/>
    <w:rsid w:val="0248AB3A"/>
    <w:rsid w:val="02F243EC"/>
    <w:rsid w:val="0352F5DE"/>
    <w:rsid w:val="0489EEBB"/>
    <w:rsid w:val="06EB14CD"/>
    <w:rsid w:val="073C0255"/>
    <w:rsid w:val="080C56A3"/>
    <w:rsid w:val="0822ADBE"/>
    <w:rsid w:val="0984A037"/>
    <w:rsid w:val="09AB5328"/>
    <w:rsid w:val="09E8F683"/>
    <w:rsid w:val="0AEA8FB6"/>
    <w:rsid w:val="0C7BD843"/>
    <w:rsid w:val="0C9F8874"/>
    <w:rsid w:val="0CC35EE8"/>
    <w:rsid w:val="0E223078"/>
    <w:rsid w:val="0E39A900"/>
    <w:rsid w:val="0E3BE8A9"/>
    <w:rsid w:val="0F10B5A6"/>
    <w:rsid w:val="10A6B5BE"/>
    <w:rsid w:val="112647F3"/>
    <w:rsid w:val="13531797"/>
    <w:rsid w:val="1486EA28"/>
    <w:rsid w:val="149445F3"/>
    <w:rsid w:val="14A1B0B4"/>
    <w:rsid w:val="14BC1299"/>
    <w:rsid w:val="162D425D"/>
    <w:rsid w:val="163D8115"/>
    <w:rsid w:val="175D9E8C"/>
    <w:rsid w:val="18E4B3C7"/>
    <w:rsid w:val="19543FC0"/>
    <w:rsid w:val="195DB78F"/>
    <w:rsid w:val="197521D7"/>
    <w:rsid w:val="19892736"/>
    <w:rsid w:val="1A58A612"/>
    <w:rsid w:val="1A829CD3"/>
    <w:rsid w:val="1B77DE1B"/>
    <w:rsid w:val="1BF35313"/>
    <w:rsid w:val="1CADFC21"/>
    <w:rsid w:val="1DA7F804"/>
    <w:rsid w:val="1E1D44DE"/>
    <w:rsid w:val="1E9F0229"/>
    <w:rsid w:val="1EF72D28"/>
    <w:rsid w:val="1F0A1113"/>
    <w:rsid w:val="1F2C1735"/>
    <w:rsid w:val="1FA2FC07"/>
    <w:rsid w:val="1FCCF913"/>
    <w:rsid w:val="2032A896"/>
    <w:rsid w:val="2134C361"/>
    <w:rsid w:val="216172BB"/>
    <w:rsid w:val="2168C974"/>
    <w:rsid w:val="21A38C0B"/>
    <w:rsid w:val="22531498"/>
    <w:rsid w:val="22AC74DB"/>
    <w:rsid w:val="236039E6"/>
    <w:rsid w:val="23670C58"/>
    <w:rsid w:val="23F50084"/>
    <w:rsid w:val="2417A858"/>
    <w:rsid w:val="275A6BDC"/>
    <w:rsid w:val="2809AFE4"/>
    <w:rsid w:val="289B3882"/>
    <w:rsid w:val="29EA17E5"/>
    <w:rsid w:val="2A84E953"/>
    <w:rsid w:val="2AF1AA2A"/>
    <w:rsid w:val="2BE920AE"/>
    <w:rsid w:val="2C691E30"/>
    <w:rsid w:val="2CB369A1"/>
    <w:rsid w:val="2D080D70"/>
    <w:rsid w:val="2DF9108F"/>
    <w:rsid w:val="2E5D5C8F"/>
    <w:rsid w:val="2E7F9748"/>
    <w:rsid w:val="2F186F43"/>
    <w:rsid w:val="2F43C643"/>
    <w:rsid w:val="2F8576D9"/>
    <w:rsid w:val="2F8EC0F2"/>
    <w:rsid w:val="30A2BF11"/>
    <w:rsid w:val="31C83764"/>
    <w:rsid w:val="329BBDBD"/>
    <w:rsid w:val="3320ED10"/>
    <w:rsid w:val="3322AB25"/>
    <w:rsid w:val="333B4EF5"/>
    <w:rsid w:val="3340C085"/>
    <w:rsid w:val="336DC366"/>
    <w:rsid w:val="336EA3D4"/>
    <w:rsid w:val="347D29E8"/>
    <w:rsid w:val="35D35E7F"/>
    <w:rsid w:val="35F6D819"/>
    <w:rsid w:val="37357BB0"/>
    <w:rsid w:val="378E7A95"/>
    <w:rsid w:val="37ABD0D7"/>
    <w:rsid w:val="385ADA44"/>
    <w:rsid w:val="3AE22101"/>
    <w:rsid w:val="3BC013C1"/>
    <w:rsid w:val="3C3E3B87"/>
    <w:rsid w:val="3C66199D"/>
    <w:rsid w:val="3F24EACD"/>
    <w:rsid w:val="3F913E86"/>
    <w:rsid w:val="4007FAAC"/>
    <w:rsid w:val="4069E162"/>
    <w:rsid w:val="40915614"/>
    <w:rsid w:val="411612DA"/>
    <w:rsid w:val="412875AD"/>
    <w:rsid w:val="4259CCD7"/>
    <w:rsid w:val="43481655"/>
    <w:rsid w:val="436BBE79"/>
    <w:rsid w:val="43850D2F"/>
    <w:rsid w:val="44136985"/>
    <w:rsid w:val="450E5808"/>
    <w:rsid w:val="454174DB"/>
    <w:rsid w:val="45ABDDA2"/>
    <w:rsid w:val="45E10613"/>
    <w:rsid w:val="460A6C2D"/>
    <w:rsid w:val="47F056AF"/>
    <w:rsid w:val="48AAE049"/>
    <w:rsid w:val="48E6DAA8"/>
    <w:rsid w:val="498623C3"/>
    <w:rsid w:val="4A020932"/>
    <w:rsid w:val="4A82AB09"/>
    <w:rsid w:val="4B080948"/>
    <w:rsid w:val="4B74029D"/>
    <w:rsid w:val="4BFBDB3E"/>
    <w:rsid w:val="4C0E3A6D"/>
    <w:rsid w:val="4C1B1F26"/>
    <w:rsid w:val="4E15E1F6"/>
    <w:rsid w:val="4E510242"/>
    <w:rsid w:val="4F140F37"/>
    <w:rsid w:val="4F52BFE8"/>
    <w:rsid w:val="4F668036"/>
    <w:rsid w:val="4F6EBFFC"/>
    <w:rsid w:val="4F7025CA"/>
    <w:rsid w:val="5018F677"/>
    <w:rsid w:val="50AF3398"/>
    <w:rsid w:val="51391587"/>
    <w:rsid w:val="5165FB9E"/>
    <w:rsid w:val="520FC0F8"/>
    <w:rsid w:val="52A660BE"/>
    <w:rsid w:val="5426310B"/>
    <w:rsid w:val="546362E2"/>
    <w:rsid w:val="55247BD2"/>
    <w:rsid w:val="55772810"/>
    <w:rsid w:val="557B123F"/>
    <w:rsid w:val="55D83BAE"/>
    <w:rsid w:val="560283BD"/>
    <w:rsid w:val="567239C9"/>
    <w:rsid w:val="56954D80"/>
    <w:rsid w:val="5721FFEC"/>
    <w:rsid w:val="5860B018"/>
    <w:rsid w:val="58998AA4"/>
    <w:rsid w:val="58B18FCF"/>
    <w:rsid w:val="58F43A1F"/>
    <w:rsid w:val="593D6A2D"/>
    <w:rsid w:val="5962ADF5"/>
    <w:rsid w:val="59DEC498"/>
    <w:rsid w:val="5A02075A"/>
    <w:rsid w:val="5AE218F9"/>
    <w:rsid w:val="5B587107"/>
    <w:rsid w:val="5B95489A"/>
    <w:rsid w:val="5BDFFE1D"/>
    <w:rsid w:val="5C478C1D"/>
    <w:rsid w:val="5D7355B6"/>
    <w:rsid w:val="5DD73C14"/>
    <w:rsid w:val="5E19B9BB"/>
    <w:rsid w:val="5E25817E"/>
    <w:rsid w:val="5F08CC28"/>
    <w:rsid w:val="5F0C2CC2"/>
    <w:rsid w:val="603B7514"/>
    <w:rsid w:val="604A8A55"/>
    <w:rsid w:val="604FE896"/>
    <w:rsid w:val="620D193F"/>
    <w:rsid w:val="625A3536"/>
    <w:rsid w:val="6266AF7A"/>
    <w:rsid w:val="6292A5E1"/>
    <w:rsid w:val="63181323"/>
    <w:rsid w:val="64784671"/>
    <w:rsid w:val="6486A31F"/>
    <w:rsid w:val="64B27826"/>
    <w:rsid w:val="66BAAD52"/>
    <w:rsid w:val="673AE7D9"/>
    <w:rsid w:val="681DCBB2"/>
    <w:rsid w:val="690DA679"/>
    <w:rsid w:val="691E5470"/>
    <w:rsid w:val="695B90AD"/>
    <w:rsid w:val="69DDBFCF"/>
    <w:rsid w:val="69EA608E"/>
    <w:rsid w:val="69EDBCD2"/>
    <w:rsid w:val="6B7C8C18"/>
    <w:rsid w:val="6B98A649"/>
    <w:rsid w:val="6C1D0386"/>
    <w:rsid w:val="6C93316F"/>
    <w:rsid w:val="6D07E976"/>
    <w:rsid w:val="6D29EED6"/>
    <w:rsid w:val="6D4E6B20"/>
    <w:rsid w:val="6DD239AD"/>
    <w:rsid w:val="6E63283E"/>
    <w:rsid w:val="6EA1C087"/>
    <w:rsid w:val="7101F37A"/>
    <w:rsid w:val="719D8FFD"/>
    <w:rsid w:val="7288AE9D"/>
    <w:rsid w:val="7407C034"/>
    <w:rsid w:val="7444157F"/>
    <w:rsid w:val="75FE393C"/>
    <w:rsid w:val="76D0D11C"/>
    <w:rsid w:val="777FF43F"/>
    <w:rsid w:val="77A4FCD3"/>
    <w:rsid w:val="783D8A15"/>
    <w:rsid w:val="786CA17D"/>
    <w:rsid w:val="789AFFC5"/>
    <w:rsid w:val="791EF956"/>
    <w:rsid w:val="795323C5"/>
    <w:rsid w:val="7A2F2552"/>
    <w:rsid w:val="7A76A7A9"/>
    <w:rsid w:val="7AA95D77"/>
    <w:rsid w:val="7BA4423F"/>
    <w:rsid w:val="7C311EDA"/>
    <w:rsid w:val="7C567870"/>
    <w:rsid w:val="7C80904C"/>
    <w:rsid w:val="7CB0008F"/>
    <w:rsid w:val="7DCBD083"/>
    <w:rsid w:val="7DFB8A09"/>
    <w:rsid w:val="7F44FF03"/>
    <w:rsid w:val="7FBBD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4f2d50ab4de04b77" /><Relationship Type="http://schemas.openxmlformats.org/officeDocument/2006/relationships/image" Target="/media/image.jpg" Id="Rf5b1061207a84182" /><Relationship Type="http://schemas.openxmlformats.org/officeDocument/2006/relationships/image" Target="/media/image4.png" Id="R333dde31ff084698" /><Relationship Type="http://schemas.openxmlformats.org/officeDocument/2006/relationships/image" Target="/media/image5.png" Id="R9d3739a22505407d" /><Relationship Type="http://schemas.openxmlformats.org/officeDocument/2006/relationships/image" Target="/media/image2.jpg" Id="Rac3f9120c8fa4b11" /><Relationship Type="http://schemas.openxmlformats.org/officeDocument/2006/relationships/image" Target="/media/image3.jpg" Id="Rb6b95d366a9040f1" /><Relationship Type="http://schemas.openxmlformats.org/officeDocument/2006/relationships/image" Target="/media/image4.jpg" Id="R4ade2a5be26a4276" /><Relationship Type="http://schemas.openxmlformats.org/officeDocument/2006/relationships/image" Target="/media/image5.jpg" Id="Raac535fda1074671" /><Relationship Type="http://schemas.openxmlformats.org/officeDocument/2006/relationships/hyperlink" Target="https://www.techtarget.com/searchsecurity/definition/Advanced-Encryption-Standard" TargetMode="External" Id="R6b5583ba08bf4971" /><Relationship Type="http://schemas.openxmlformats.org/officeDocument/2006/relationships/hyperlink" Target="https://www.simplilearn.com/tutorials/cryptography-tutorial/aes-encryption" TargetMode="External" Id="R8a78f44eac864101" /><Relationship Type="http://schemas.openxmlformats.org/officeDocument/2006/relationships/hyperlink" Target="https://preyproject.com/blog/types-of-encryption-symmetric-or-asymmetric-rsa-or-aes" TargetMode="External" Id="Re95b353aac5f4cf2" /><Relationship Type="http://schemas.openxmlformats.org/officeDocument/2006/relationships/glossaryDocument" Target="glossary/document.xml" Id="R422952a18d7a48d3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90878c-ab96-44b3-929d-50a0fc248146}"/>
      </w:docPartPr>
      <w:docPartBody>
        <w:p w14:paraId="3EDEDAF2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Kusick, Dylan</lastModifiedBy>
  <revision>51</revision>
  <dcterms:created xsi:type="dcterms:W3CDTF">2022-04-20T12:43:00.0000000Z</dcterms:created>
  <dcterms:modified xsi:type="dcterms:W3CDTF">2023-06-18T06:37:48.012875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